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E1586" w14:textId="77777777" w:rsidR="00A51952" w:rsidRPr="00AC7CA5" w:rsidRDefault="00F83629" w:rsidP="00A51952">
      <w:pPr>
        <w:spacing w:after="0" w:line="240" w:lineRule="auto"/>
        <w:rPr>
          <w:rFonts w:ascii="Times New Roman" w:hAnsi="Times New Roman" w:cs="Times New Roman"/>
          <w:b/>
          <w:spacing w:val="54"/>
          <w:lang w:val="en-US"/>
        </w:rPr>
      </w:pPr>
      <w:r w:rsidRPr="00AC7CA5">
        <w:rPr>
          <w:noProof/>
          <w:lang w:eastAsia="hr-HR"/>
        </w:rPr>
        <w:drawing>
          <wp:anchor distT="0" distB="0" distL="114300" distR="114300" simplePos="0" relativeHeight="251658240" behindDoc="0" locked="0" layoutInCell="1" allowOverlap="1" wp14:anchorId="6C82AA92" wp14:editId="6BD68E1C">
            <wp:simplePos x="0" y="0"/>
            <wp:positionH relativeFrom="margin">
              <wp:posOffset>894080</wp:posOffset>
            </wp:positionH>
            <wp:positionV relativeFrom="margin">
              <wp:posOffset>142875</wp:posOffset>
            </wp:positionV>
            <wp:extent cx="419100" cy="55245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DCBD4E" w14:textId="77777777" w:rsidR="00AC7CA5" w:rsidRPr="00AC7CA5" w:rsidRDefault="006E5FF0" w:rsidP="00AC7CA5">
      <w:pPr>
        <w:tabs>
          <w:tab w:val="left" w:pos="567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AC7CA5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7357041E" w14:textId="77777777" w:rsidR="000237B8" w:rsidRDefault="000D1680" w:rsidP="000237B8">
      <w:pPr>
        <w:tabs>
          <w:tab w:val="left" w:pos="3480"/>
        </w:tabs>
        <w:rPr>
          <w:rFonts w:ascii="Times New Roman" w:hAnsi="Times New Roman" w:cs="Times New Roman"/>
          <w:lang w:val="en-US"/>
        </w:rPr>
      </w:pPr>
      <w:r w:rsidRPr="00AC7CA5">
        <w:rPr>
          <w:rFonts w:ascii="Times New Roman" w:hAnsi="Times New Roman" w:cs="Times New Roman"/>
          <w:lang w:val="en-US"/>
        </w:rPr>
        <w:t xml:space="preserve"> </w:t>
      </w:r>
    </w:p>
    <w:p w14:paraId="6C45E83C" w14:textId="77777777" w:rsidR="000826EF" w:rsidRDefault="000826EF" w:rsidP="0063752F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REPUBLIKA HRVATSKA</w:t>
      </w:r>
    </w:p>
    <w:p w14:paraId="50EB3105" w14:textId="77777777" w:rsidR="000826EF" w:rsidRDefault="0063752F" w:rsidP="0063752F">
      <w:pPr>
        <w:spacing w:after="0" w:line="240" w:lineRule="auto"/>
        <w:rPr>
          <w:rFonts w:ascii="Times New Roman" w:hAnsi="Times New Roman" w:cs="Times New Roman"/>
          <w:b/>
        </w:rPr>
      </w:pPr>
      <w:r w:rsidRPr="0063752F">
        <w:rPr>
          <w:rFonts w:ascii="Times New Roman" w:hAnsi="Times New Roman" w:cs="Times New Roman"/>
          <w:b/>
        </w:rPr>
        <w:t xml:space="preserve">          </w:t>
      </w:r>
      <w:r w:rsidR="00CD0920">
        <w:rPr>
          <w:rFonts w:ascii="Times New Roman" w:hAnsi="Times New Roman" w:cs="Times New Roman"/>
          <w:b/>
        </w:rPr>
        <w:t xml:space="preserve">   </w:t>
      </w:r>
      <w:r w:rsidRPr="0063752F">
        <w:rPr>
          <w:rFonts w:ascii="Times New Roman" w:hAnsi="Times New Roman" w:cs="Times New Roman"/>
          <w:b/>
        </w:rPr>
        <w:t xml:space="preserve"> </w:t>
      </w:r>
      <w:r w:rsidR="000826EF">
        <w:rPr>
          <w:rFonts w:ascii="Times New Roman" w:hAnsi="Times New Roman" w:cs="Times New Roman"/>
          <w:b/>
        </w:rPr>
        <w:t xml:space="preserve">  </w:t>
      </w:r>
      <w:r w:rsidRPr="0063752F">
        <w:rPr>
          <w:rFonts w:ascii="Times New Roman" w:hAnsi="Times New Roman" w:cs="Times New Roman"/>
          <w:b/>
        </w:rPr>
        <w:t>GRAD ZAGREB</w:t>
      </w:r>
    </w:p>
    <w:p w14:paraId="69C463F5" w14:textId="77777777" w:rsidR="0063752F" w:rsidRPr="0063752F" w:rsidRDefault="000826EF" w:rsidP="0063752F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Cs w:val="20"/>
        </w:rPr>
        <w:t>GRADSKI URED ZA OBRAZOVANJE</w:t>
      </w:r>
    </w:p>
    <w:p w14:paraId="2E3B915C" w14:textId="77777777" w:rsidR="0063752F" w:rsidRPr="0063752F" w:rsidRDefault="0063752F" w:rsidP="006375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63752F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</w:p>
    <w:p w14:paraId="3E444AB7" w14:textId="5C8FE5EB" w:rsidR="0063752F" w:rsidRDefault="00E01B6D" w:rsidP="0063752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C06485">
        <w:rPr>
          <w:rFonts w:ascii="Times New Roman" w:hAnsi="Times New Roman" w:cs="Times New Roman"/>
          <w:sz w:val="24"/>
          <w:szCs w:val="24"/>
        </w:rPr>
        <w:t xml:space="preserve">Zagreb, </w:t>
      </w:r>
      <w:r w:rsidR="00426259">
        <w:rPr>
          <w:rFonts w:ascii="Times New Roman" w:hAnsi="Times New Roman" w:cs="Times New Roman"/>
          <w:sz w:val="24"/>
          <w:szCs w:val="24"/>
        </w:rPr>
        <w:t>13</w:t>
      </w:r>
      <w:r w:rsidR="00C06485">
        <w:rPr>
          <w:rFonts w:ascii="Times New Roman" w:hAnsi="Times New Roman" w:cs="Times New Roman"/>
          <w:sz w:val="24"/>
          <w:szCs w:val="24"/>
        </w:rPr>
        <w:t xml:space="preserve">. </w:t>
      </w:r>
      <w:r w:rsidR="00426259">
        <w:rPr>
          <w:rFonts w:ascii="Times New Roman" w:hAnsi="Times New Roman" w:cs="Times New Roman"/>
          <w:sz w:val="24"/>
          <w:szCs w:val="24"/>
        </w:rPr>
        <w:t>veljače</w:t>
      </w:r>
      <w:r w:rsidR="00C06485">
        <w:rPr>
          <w:rFonts w:ascii="Times New Roman" w:hAnsi="Times New Roman" w:cs="Times New Roman"/>
          <w:sz w:val="24"/>
          <w:szCs w:val="24"/>
        </w:rPr>
        <w:t xml:space="preserve"> 2020.</w:t>
      </w:r>
    </w:p>
    <w:p w14:paraId="5CF33595" w14:textId="77777777" w:rsidR="00C06485" w:rsidRPr="0063752F" w:rsidRDefault="00C06485" w:rsidP="0063752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60F5E7" w14:textId="651E8902" w:rsidR="0096140D" w:rsidRPr="00FA479A" w:rsidRDefault="000826EF" w:rsidP="00FA479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</w:t>
      </w:r>
      <w:r w:rsidR="0096140D"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C06485">
        <w:rPr>
          <w:rFonts w:ascii="Times New Roman" w:hAnsi="Times New Roman" w:cs="Times New Roman"/>
          <w:b/>
          <w:sz w:val="24"/>
          <w:szCs w:val="24"/>
        </w:rPr>
        <w:t xml:space="preserve">                                  </w:t>
      </w:r>
      <w:r w:rsidR="00426259">
        <w:rPr>
          <w:rFonts w:ascii="Times New Roman" w:hAnsi="Times New Roman" w:cs="Times New Roman"/>
          <w:b/>
          <w:sz w:val="24"/>
          <w:szCs w:val="24"/>
        </w:rPr>
        <w:t>MEDIJIMA</w:t>
      </w:r>
    </w:p>
    <w:p w14:paraId="79C6893D" w14:textId="0F2EC46C" w:rsidR="003C6DCD" w:rsidRPr="00C06485" w:rsidRDefault="0063752F" w:rsidP="003C6DCD">
      <w:pPr>
        <w:tabs>
          <w:tab w:val="left" w:pos="3480"/>
        </w:tabs>
        <w:spacing w:before="240" w:line="240" w:lineRule="auto"/>
        <w:rPr>
          <w:rFonts w:ascii="Times New Roman" w:hAnsi="Times New Roman" w:cs="Times New Roman"/>
          <w:b/>
          <w:sz w:val="16"/>
          <w:szCs w:val="16"/>
        </w:rPr>
      </w:pPr>
      <w:r w:rsidRPr="0063752F">
        <w:rPr>
          <w:rFonts w:ascii="Times New Roman" w:hAnsi="Times New Roman" w:cs="Times New Roman"/>
          <w:b/>
          <w:sz w:val="24"/>
          <w:szCs w:val="24"/>
        </w:rPr>
        <w:t xml:space="preserve">PREDMET: </w:t>
      </w:r>
      <w:r w:rsidR="00426259">
        <w:rPr>
          <w:rFonts w:ascii="Times New Roman" w:hAnsi="Times New Roman" w:cs="Times New Roman"/>
          <w:b/>
          <w:sz w:val="24"/>
          <w:szCs w:val="24"/>
        </w:rPr>
        <w:t>Prekršajne i kaznene prijave</w:t>
      </w:r>
    </w:p>
    <w:p w14:paraId="2111974B" w14:textId="3D433EB3" w:rsidR="00E01B6D" w:rsidRPr="0067373D" w:rsidRDefault="003C6DCD" w:rsidP="00CC702C">
      <w:pPr>
        <w:tabs>
          <w:tab w:val="left" w:pos="993"/>
        </w:tabs>
        <w:spacing w:before="24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16"/>
          <w:szCs w:val="16"/>
        </w:rPr>
        <w:tab/>
      </w:r>
      <w:r w:rsidR="000826EF">
        <w:rPr>
          <w:rFonts w:ascii="Times New Roman" w:hAnsi="Times New Roman" w:cs="Times New Roman"/>
          <w:sz w:val="24"/>
          <w:szCs w:val="24"/>
        </w:rPr>
        <w:t xml:space="preserve">- </w:t>
      </w:r>
      <w:r w:rsidR="00426259">
        <w:rPr>
          <w:rFonts w:ascii="Times New Roman" w:hAnsi="Times New Roman" w:cs="Times New Roman"/>
          <w:i/>
          <w:sz w:val="24"/>
          <w:szCs w:val="24"/>
        </w:rPr>
        <w:t>priopćenje</w:t>
      </w:r>
      <w:r w:rsidR="00E01B6D">
        <w:rPr>
          <w:rFonts w:ascii="Times New Roman" w:hAnsi="Times New Roman" w:cs="Times New Roman"/>
          <w:i/>
          <w:sz w:val="24"/>
          <w:szCs w:val="24"/>
        </w:rPr>
        <w:t xml:space="preserve"> – dostavlja se</w:t>
      </w:r>
    </w:p>
    <w:p w14:paraId="657E45B2" w14:textId="5F35273B" w:rsidR="00E04C64" w:rsidRDefault="00426259" w:rsidP="0036328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Poštovani,</w:t>
      </w:r>
    </w:p>
    <w:p w14:paraId="2CE89348" w14:textId="2E4AB85C" w:rsidR="00426259" w:rsidRDefault="00426259" w:rsidP="0036328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astavno na današnju konferenciju za medije platforme Možemo! i stranke Zagreb je naš! na temu prekršajnih i kaznenih prijava, </w:t>
      </w:r>
      <w:r w:rsidR="00D85677">
        <w:rPr>
          <w:rFonts w:ascii="Times New Roman" w:hAnsi="Times New Roman" w:cs="Times New Roman"/>
          <w:sz w:val="24"/>
          <w:szCs w:val="24"/>
        </w:rPr>
        <w:t>ističemo kako je tijekom press konferencije iznesen niz neistiniti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85677">
        <w:rPr>
          <w:rFonts w:ascii="Times New Roman" w:hAnsi="Times New Roman" w:cs="Times New Roman"/>
          <w:sz w:val="24"/>
          <w:szCs w:val="24"/>
        </w:rPr>
        <w:t xml:space="preserve">navoda te se na istu očitujemo </w:t>
      </w:r>
      <w:r>
        <w:rPr>
          <w:rFonts w:ascii="Times New Roman" w:hAnsi="Times New Roman" w:cs="Times New Roman"/>
          <w:sz w:val="24"/>
          <w:szCs w:val="24"/>
        </w:rPr>
        <w:t>kako slijedi.</w:t>
      </w:r>
    </w:p>
    <w:p w14:paraId="48D9188F" w14:textId="4669ABB1" w:rsidR="00352E5F" w:rsidRDefault="00D85677" w:rsidP="00352E5F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je svega, g. Tomašević na spomenutoj konferenciji navodi kako je protiv roditelja podneseno nekoliko desetaka kaznenih i prekršajnih prijava. </w:t>
      </w:r>
      <w:r w:rsidR="00426259">
        <w:rPr>
          <w:rFonts w:ascii="Times New Roman" w:hAnsi="Times New Roman" w:cs="Times New Roman"/>
          <w:sz w:val="24"/>
          <w:szCs w:val="24"/>
        </w:rPr>
        <w:t>Gradski ured za obrazovanje podnio je ukupno 7 prekršajnih prijava zbog širenja lažnih vijesti</w:t>
      </w:r>
      <w:r w:rsidR="00352E5F">
        <w:rPr>
          <w:rFonts w:ascii="Times New Roman" w:hAnsi="Times New Roman" w:cs="Times New Roman"/>
          <w:sz w:val="24"/>
          <w:szCs w:val="24"/>
        </w:rPr>
        <w:t xml:space="preserve">. </w:t>
      </w:r>
      <w:r w:rsidR="00426259">
        <w:rPr>
          <w:rFonts w:ascii="Times New Roman" w:hAnsi="Times New Roman" w:cs="Times New Roman"/>
          <w:sz w:val="24"/>
          <w:szCs w:val="24"/>
        </w:rPr>
        <w:t xml:space="preserve">Kao primjer prekršajne prijave zbog širenja lažnih vijesti ističemo primjer </w:t>
      </w:r>
      <w:r w:rsidR="00352E5F">
        <w:rPr>
          <w:rFonts w:ascii="Times New Roman" w:hAnsi="Times New Roman" w:cs="Times New Roman"/>
          <w:sz w:val="24"/>
          <w:szCs w:val="24"/>
        </w:rPr>
        <w:t xml:space="preserve">roditelja u OŠ Dr. Ivan Merz koji je u svom mailu upućenom </w:t>
      </w:r>
      <w:r>
        <w:rPr>
          <w:rFonts w:ascii="Times New Roman" w:hAnsi="Times New Roman" w:cs="Times New Roman"/>
          <w:sz w:val="24"/>
          <w:szCs w:val="24"/>
        </w:rPr>
        <w:t xml:space="preserve">svim </w:t>
      </w:r>
      <w:r w:rsidR="00352E5F">
        <w:rPr>
          <w:rFonts w:ascii="Times New Roman" w:hAnsi="Times New Roman" w:cs="Times New Roman"/>
          <w:sz w:val="24"/>
          <w:szCs w:val="24"/>
        </w:rPr>
        <w:t xml:space="preserve">roditeljima škole iznio </w:t>
      </w:r>
      <w:r w:rsidR="00352E5F">
        <w:rPr>
          <w:rFonts w:ascii="Times New Roman" w:hAnsi="Times New Roman" w:cs="Times New Roman"/>
          <w:color w:val="000000"/>
          <w:sz w:val="24"/>
          <w:szCs w:val="24"/>
        </w:rPr>
        <w:t xml:space="preserve">niz neistinitih navoda, netočnih tvrdnji. optužbi i difamacija, tvrdeći, između ostalog, da se radovi na obnovi OŠ Dr. Ivan Merz „izvode bez projektne dokumentacije“, ističući pritom da </w:t>
      </w:r>
      <w:r w:rsidR="00FE01B5">
        <w:rPr>
          <w:rFonts w:ascii="Times New Roman" w:hAnsi="Times New Roman" w:cs="Times New Roman"/>
          <w:color w:val="000000"/>
          <w:sz w:val="24"/>
          <w:szCs w:val="24"/>
        </w:rPr>
        <w:t>obnova škole</w:t>
      </w:r>
      <w:r w:rsidR="00352E5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1B5">
        <w:rPr>
          <w:rFonts w:ascii="Times New Roman" w:hAnsi="Times New Roman" w:cs="Times New Roman"/>
          <w:color w:val="000000"/>
          <w:sz w:val="24"/>
          <w:szCs w:val="24"/>
        </w:rPr>
        <w:t>„</w:t>
      </w:r>
      <w:r w:rsidR="00352E5F">
        <w:rPr>
          <w:rFonts w:ascii="Times New Roman" w:hAnsi="Times New Roman" w:cs="Times New Roman"/>
          <w:color w:val="000000"/>
          <w:sz w:val="24"/>
          <w:szCs w:val="24"/>
        </w:rPr>
        <w:t>nije u okvirima zakona</w:t>
      </w:r>
      <w:r w:rsidR="00FE01B5">
        <w:rPr>
          <w:rFonts w:ascii="Times New Roman" w:hAnsi="Times New Roman" w:cs="Times New Roman"/>
          <w:color w:val="000000"/>
          <w:sz w:val="24"/>
          <w:szCs w:val="24"/>
        </w:rPr>
        <w:t xml:space="preserve">“. </w:t>
      </w:r>
      <w:r w:rsidR="00352E5F">
        <w:rPr>
          <w:rFonts w:ascii="Times New Roman" w:hAnsi="Times New Roman" w:cs="Times New Roman"/>
          <w:color w:val="000000"/>
          <w:sz w:val="24"/>
          <w:szCs w:val="24"/>
        </w:rPr>
        <w:t xml:space="preserve">Neistinite tvrdnje spomenutog roditelja vrlo su ozbiljne same po sebi, a posebice s obzirom na činjenicu da se </w:t>
      </w:r>
      <w:r>
        <w:rPr>
          <w:rFonts w:ascii="Times New Roman" w:hAnsi="Times New Roman" w:cs="Times New Roman"/>
          <w:color w:val="000000"/>
          <w:sz w:val="24"/>
          <w:szCs w:val="24"/>
        </w:rPr>
        <w:t>isti</w:t>
      </w:r>
      <w:r w:rsidR="00352E5F">
        <w:rPr>
          <w:rFonts w:ascii="Times New Roman" w:hAnsi="Times New Roman" w:cs="Times New Roman"/>
          <w:color w:val="000000"/>
          <w:sz w:val="24"/>
          <w:szCs w:val="24"/>
        </w:rPr>
        <w:t xml:space="preserve"> u spomenutom podnesku poziva na autoritet struke tvrdeći kako </w:t>
      </w:r>
      <w:r w:rsidR="00352E5F" w:rsidRPr="00277581">
        <w:rPr>
          <w:rFonts w:ascii="Times New Roman" w:hAnsi="Times New Roman" w:cs="Times New Roman"/>
          <w:color w:val="000000"/>
          <w:sz w:val="24"/>
          <w:szCs w:val="24"/>
        </w:rPr>
        <w:t>„</w:t>
      </w:r>
      <w:r w:rsidR="00352E5F" w:rsidRPr="00277581">
        <w:rPr>
          <w:rFonts w:ascii="Times New Roman" w:hAnsi="Times New Roman" w:cs="Times New Roman"/>
          <w:sz w:val="24"/>
          <w:szCs w:val="24"/>
        </w:rPr>
        <w:t>preko deset godina radim kao nadzorni inženjer građevinske struke na velikim projektima u Hrvatskoj i nisam do sada doživio tako nešto pa sam ostao šokiran“</w:t>
      </w:r>
      <w:r w:rsidR="00352E5F">
        <w:rPr>
          <w:rFonts w:ascii="Times New Roman" w:hAnsi="Times New Roman" w:cs="Times New Roman"/>
          <w:sz w:val="24"/>
          <w:szCs w:val="24"/>
        </w:rPr>
        <w:t xml:space="preserve">. Ističemo kako je </w:t>
      </w:r>
      <w:r w:rsidR="00352E5F" w:rsidRPr="00491394">
        <w:rPr>
          <w:rFonts w:ascii="Times New Roman" w:hAnsi="Times New Roman" w:cs="Times New Roman"/>
          <w:color w:val="000000"/>
          <w:sz w:val="24"/>
          <w:szCs w:val="24"/>
        </w:rPr>
        <w:t xml:space="preserve">objekt Osnovne škole Dr. Ivan Merz obuhvaćen cjelovitom obnovom u smislu </w:t>
      </w:r>
      <w:r w:rsidR="00352E5F" w:rsidRPr="00491394">
        <w:rPr>
          <w:rFonts w:ascii="Times New Roman" w:hAnsi="Times New Roman" w:cs="Times New Roman"/>
          <w:i/>
          <w:sz w:val="24"/>
          <w:szCs w:val="24"/>
        </w:rPr>
        <w:t xml:space="preserve">Zakona o obnovi zgrada oštećenih potresom na području Grada Zagreba, Krapinsko-zagorske županije i Zagrebačke županije </w:t>
      </w:r>
      <w:r w:rsidR="00352E5F" w:rsidRPr="00491394">
        <w:rPr>
          <w:rFonts w:ascii="Times New Roman" w:hAnsi="Times New Roman" w:cs="Times New Roman"/>
          <w:sz w:val="24"/>
          <w:szCs w:val="24"/>
        </w:rPr>
        <w:t>(NN102/20) te se obnova istog provodi sukladno svim zakonskim propisima. Štoviše, u tijeku je otvoreni postupak javne nabave</w:t>
      </w:r>
      <w:r w:rsidR="00352E5F">
        <w:rPr>
          <w:rFonts w:ascii="Times New Roman" w:hAnsi="Times New Roman" w:cs="Times New Roman"/>
          <w:sz w:val="24"/>
          <w:szCs w:val="24"/>
        </w:rPr>
        <w:t xml:space="preserve"> za izbor izvođača građevinskih radova</w:t>
      </w:r>
      <w:r w:rsidR="00352E5F" w:rsidRPr="00491394">
        <w:rPr>
          <w:rFonts w:ascii="Times New Roman" w:hAnsi="Times New Roman" w:cs="Times New Roman"/>
          <w:sz w:val="24"/>
          <w:szCs w:val="24"/>
        </w:rPr>
        <w:t xml:space="preserve"> pod nazivom „Hitni radovi na sanaciji oštećenja nastalih u potresu na objektu Osnovne škole Dr. Ivan</w:t>
      </w:r>
      <w:r w:rsidR="00352E5F">
        <w:rPr>
          <w:rFonts w:ascii="Times New Roman" w:hAnsi="Times New Roman" w:cs="Times New Roman"/>
          <w:sz w:val="24"/>
          <w:szCs w:val="24"/>
        </w:rPr>
        <w:t>a</w:t>
      </w:r>
      <w:r w:rsidR="00352E5F" w:rsidRPr="00491394">
        <w:rPr>
          <w:rFonts w:ascii="Times New Roman" w:hAnsi="Times New Roman" w:cs="Times New Roman"/>
          <w:sz w:val="24"/>
          <w:szCs w:val="24"/>
        </w:rPr>
        <w:t xml:space="preserve"> Merz</w:t>
      </w:r>
      <w:r w:rsidR="00352E5F">
        <w:rPr>
          <w:rFonts w:ascii="Times New Roman" w:hAnsi="Times New Roman" w:cs="Times New Roman"/>
          <w:sz w:val="24"/>
          <w:szCs w:val="24"/>
        </w:rPr>
        <w:t>a</w:t>
      </w:r>
      <w:r w:rsidR="00352E5F" w:rsidRPr="00491394">
        <w:rPr>
          <w:rFonts w:ascii="Times New Roman" w:hAnsi="Times New Roman" w:cs="Times New Roman"/>
          <w:sz w:val="24"/>
          <w:szCs w:val="24"/>
        </w:rPr>
        <w:t xml:space="preserve"> – II. faza“</w:t>
      </w:r>
      <w:r w:rsidR="00352E5F">
        <w:rPr>
          <w:rFonts w:ascii="Times New Roman" w:hAnsi="Times New Roman" w:cs="Times New Roman"/>
          <w:sz w:val="24"/>
          <w:szCs w:val="24"/>
        </w:rPr>
        <w:t xml:space="preserve"> te je </w:t>
      </w:r>
      <w:r w:rsidR="00352E5F" w:rsidRPr="006B0690">
        <w:rPr>
          <w:rFonts w:ascii="Times New Roman" w:hAnsi="Times New Roman" w:cs="Times New Roman"/>
          <w:b/>
          <w:bCs/>
          <w:sz w:val="24"/>
          <w:szCs w:val="24"/>
        </w:rPr>
        <w:t>sva relevantna dokumentacija o obnovi škole javno dostupna</w:t>
      </w:r>
      <w:r w:rsidR="00352E5F">
        <w:rPr>
          <w:rFonts w:ascii="Times New Roman" w:hAnsi="Times New Roman" w:cs="Times New Roman"/>
          <w:sz w:val="24"/>
          <w:szCs w:val="24"/>
        </w:rPr>
        <w:t xml:space="preserve"> u sklopu spomenutog postupka javne nabave putem Elektroničkog oglasnika javne nabave Republike Hrvatske, broj objave: </w:t>
      </w:r>
      <w:r w:rsidR="00352E5F" w:rsidRPr="00046AE4">
        <w:rPr>
          <w:rFonts w:ascii="Times New Roman" w:hAnsi="Times New Roman" w:cs="Times New Roman"/>
          <w:sz w:val="24"/>
          <w:szCs w:val="24"/>
        </w:rPr>
        <w:t>2021/S F14-0004166</w:t>
      </w:r>
      <w:r w:rsidR="00352E5F">
        <w:rPr>
          <w:rFonts w:ascii="Times New Roman" w:hAnsi="Times New Roman" w:cs="Times New Roman"/>
          <w:sz w:val="24"/>
          <w:szCs w:val="24"/>
        </w:rPr>
        <w:t>.</w:t>
      </w:r>
      <w:r w:rsidR="006B0690">
        <w:rPr>
          <w:rFonts w:ascii="Times New Roman" w:hAnsi="Times New Roman" w:cs="Times New Roman"/>
          <w:sz w:val="24"/>
          <w:szCs w:val="24"/>
        </w:rPr>
        <w:t xml:space="preserve"> </w:t>
      </w:r>
      <w:r w:rsidR="00A10D83">
        <w:rPr>
          <w:rFonts w:ascii="Times New Roman" w:hAnsi="Times New Roman" w:cs="Times New Roman"/>
          <w:sz w:val="24"/>
          <w:szCs w:val="24"/>
        </w:rPr>
        <w:t>Unatoč tome, roditelj lažno tvrdi kako se obnova provodi bez ikakve dokumentacije!</w:t>
      </w:r>
    </w:p>
    <w:p w14:paraId="44CB27DE" w14:textId="05628982" w:rsidR="00A94D09" w:rsidRDefault="00F96EB9" w:rsidP="00A94D0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Nadalje, 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ističemo kako je i u slučaju jedne od podnesenih prekršajnih prijava za širenje lažnih vijesti o stanju Osnovne škole Frane Krsta Frankopana ustanovljeno kako lažne vijesti o stanju škole, unatoč činjenici kako škola u pitanju uopće nije oštećena u potresu, </w:t>
      </w:r>
      <w:r w:rsidRPr="00A10D83">
        <w:rPr>
          <w:rFonts w:ascii="Times New Roman" w:hAnsi="Times New Roman" w:cs="Times New Roman"/>
          <w:b/>
          <w:bCs/>
          <w:color w:val="323130"/>
          <w:sz w:val="24"/>
          <w:szCs w:val="24"/>
          <w:u w:val="single"/>
          <w:shd w:val="clear" w:color="auto" w:fill="FFFFFF"/>
        </w:rPr>
        <w:t>širi osoba koja nije roditelj škole niti o stanju škole ima ikakvih spoznaja.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 </w:t>
      </w:r>
      <w:r w:rsidR="00A94D09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Poučeni primjerom OŠ Jure Kaštelana, nažalost, ne možemo biti sigurni da i u ovom slučaju nije riječ o zlorabi opravdanog straha roditelja uslijed postojeće situacije te još jednom perfidnom napadu orkestriranom od strane platforme Možemo! i stranke Zagreb je naš! s ciljem blaćenja gradske uprave Grada Zagreba, a sve ususret nadolazećim lokalnim izborima.</w:t>
      </w:r>
    </w:p>
    <w:p w14:paraId="5EEC92D8" w14:textId="40C538B4" w:rsidR="00F96EB9" w:rsidRPr="00F96EB9" w:rsidRDefault="00F96EB9" w:rsidP="00F96EB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</w:pPr>
    </w:p>
    <w:p w14:paraId="6AFE2465" w14:textId="58BF3021" w:rsidR="00A94D09" w:rsidRDefault="00A94D09" w:rsidP="00A94D0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lastRenderedPageBreak/>
        <w:t xml:space="preserve">Podsjećamo da je na primjeru inicijative roditelja OŠ Jure Kaštelana ustanovljeno da </w:t>
      </w:r>
      <w:r w:rsidRPr="00A10D83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glavni pokretači i najaktivniji članovi spomenute inicijative roditelja uopće nisu roditelji učenika OŠ Jure Kaštelana, a neki uopće nisu ni roditelji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, iako su se u svim dopisima upućenima Gradskom uredu za obrazovanje, baš kao i u svojim objavama na društvenim mrežama, potpisivali i lažno predstavljali kao roditelji učenika spomenute škole(!?). </w:t>
      </w:r>
    </w:p>
    <w:p w14:paraId="32C71D7F" w14:textId="77777777" w:rsidR="00A94D09" w:rsidRDefault="00A94D09" w:rsidP="00A94D0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</w:pPr>
      <w:r w:rsidRPr="000854B5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Ustanovljeno je</w:t>
      </w:r>
      <w:r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 xml:space="preserve">, </w:t>
      </w:r>
      <w:r w:rsidRPr="000854B5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međutim</w:t>
      </w:r>
      <w:r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,</w:t>
      </w:r>
      <w:r w:rsidRPr="000854B5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 xml:space="preserve"> kako su spomenute osobe </w:t>
      </w:r>
      <w:r w:rsidRPr="005B04B1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koje su se lažno predstavljale kao roditelji škole i na društvenim mrežama širili strah i paniku među stvarnim roditeljima škole, zlorabeći postojeću situaciju i njihov 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opravdani </w:t>
      </w:r>
      <w:r w:rsidRPr="005B04B1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strah,</w:t>
      </w:r>
      <w:r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 xml:space="preserve"> </w:t>
      </w:r>
      <w:r w:rsidRPr="000854B5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vijećnici gradskih četvrti, članovi, simpatizeri i financijeri platforme Možemo! i stranke Zagreb je naš</w:t>
      </w:r>
      <w:r w:rsidRPr="009F32FC">
        <w:rPr>
          <w:rFonts w:ascii="Times New Roman" w:hAnsi="Times New Roman" w:cs="Times New Roman"/>
          <w:b/>
          <w:bCs/>
          <w:color w:val="323130"/>
          <w:sz w:val="24"/>
          <w:szCs w:val="24"/>
          <w:u w:val="single"/>
          <w:shd w:val="clear" w:color="auto" w:fill="FFFFFF"/>
        </w:rPr>
        <w:t xml:space="preserve">!, </w:t>
      </w:r>
      <w:r w:rsidRPr="009F32FC">
        <w:rPr>
          <w:rFonts w:ascii="Times New Roman" w:hAnsi="Times New Roman" w:cs="Times New Roman"/>
          <w:color w:val="323130"/>
          <w:sz w:val="24"/>
          <w:szCs w:val="24"/>
          <w:u w:val="single"/>
          <w:shd w:val="clear" w:color="auto" w:fill="FFFFFF"/>
        </w:rPr>
        <w:t>što je g. Tomašević i sam priznao na sjednici Gradske skupštine Grada Zagreba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, iako je prvotno tvrdio kako je riječ isključivo u pomoći pri otvaranju i vođenju mail adrese i Facebook stranice. Izreći takvu tvrdnju, da u 2021. godini, baš nitko od roditelja učenika OŠ Jure Kaštelana ne zna otvoriti mail adresu i poslati mail, i pritom mu je potrebna pomoć člana stranke Možemo! krajnje je nevjerojatna! </w:t>
      </w:r>
    </w:p>
    <w:p w14:paraId="1C4A5727" w14:textId="77EF51AA" w:rsidR="00A94D09" w:rsidRPr="00A94D09" w:rsidRDefault="00A94D09" w:rsidP="00A94D0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Ističemo kako je javno dostupno i lako provjerljivo da se iste te osobe</w:t>
      </w:r>
      <w:r w:rsidR="005A17CD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prozvane na sjednici Gradske skupštine</w:t>
      </w:r>
      <w:r w:rsidR="005A17CD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 kontinuirano potpisuju i predstavljaju kao roditelji </w:t>
      </w:r>
      <w:r w:rsidR="005A17CD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>učenika Osnovne škole Jure Kaštelana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. Nadalje, čak i nakon upozorenja Gradskog ureda za obrazovanje upućenog na mail adresu </w:t>
      </w:r>
      <w:hyperlink r:id="rId9" w:history="1">
        <w:r w:rsidRPr="000D4D6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inicijativajurekastelan@gmail.com</w:t>
        </w:r>
      </w:hyperlink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 </w:t>
      </w:r>
      <w:r w:rsidRPr="00A10D83"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 kako postoje spoznaje i dokazi da se ne radi o roditeljima škole već članovima i aktivistima platforme Možemo! s iste te mail adrese dolazi sljedeći odgovor: „</w:t>
      </w:r>
      <w:r w:rsidRPr="00BF2AD6">
        <w:rPr>
          <w:rFonts w:ascii="Times New Roman" w:hAnsi="Times New Roman" w:cs="Times New Roman"/>
          <w:i/>
          <w:iCs/>
          <w:color w:val="323130"/>
          <w:sz w:val="24"/>
          <w:szCs w:val="24"/>
          <w:shd w:val="clear" w:color="auto" w:fill="FFFFFF"/>
        </w:rPr>
        <w:t>Poštovani, svi koje smo naveli za uvid roditelji su učenika OŠ Jure Kaštelana kao i svi potpisnici zahtjeva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“. </w:t>
      </w:r>
      <w:r w:rsidRPr="0036790A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Pritom je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, valja to naglasiti, </w:t>
      </w:r>
      <w:r w:rsidRPr="0036790A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ime članice stranke Zagreb je naš!</w:t>
      </w:r>
      <w: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  <w:t xml:space="preserve"> koja uopće nije roditelj te škole, a </w:t>
      </w:r>
      <w:r w:rsidRPr="0036790A">
        <w:rPr>
          <w:rFonts w:ascii="Times New Roman" w:hAnsi="Times New Roman" w:cs="Times New Roman"/>
          <w:b/>
          <w:bCs/>
          <w:color w:val="323130"/>
          <w:sz w:val="24"/>
          <w:szCs w:val="24"/>
          <w:shd w:val="clear" w:color="auto" w:fill="FFFFFF"/>
        </w:rPr>
        <w:t>koje je dotad, očito omaškom, kontinuirano stajalo uz spomenutu mail adresu, zamijenjeno potpisom „Inicijativa Jure Kaštelan“.</w:t>
      </w:r>
    </w:p>
    <w:p w14:paraId="6394C45C" w14:textId="213820CA" w:rsidR="00F76F93" w:rsidRPr="00F96EB9" w:rsidRDefault="00352E5F" w:rsidP="00F96EB9">
      <w:pPr>
        <w:pStyle w:val="xmsonormal"/>
        <w:spacing w:after="160" w:line="252" w:lineRule="auto"/>
        <w:ind w:firstLine="708"/>
        <w:jc w:val="both"/>
        <w:rPr>
          <w:rFonts w:ascii="Times New Roman" w:hAnsi="Times New Roman" w:cs="Times New Roman"/>
          <w:i/>
          <w:iCs/>
          <w:color w:val="32313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Kada je riječ o kaznenim prijavama, ističemo kako su podnesene dvije kaznene prijave i to zbog</w:t>
      </w:r>
      <w:r w:rsidR="00F76F93">
        <w:rPr>
          <w:rFonts w:ascii="Times New Roman" w:hAnsi="Times New Roman" w:cs="Times New Roman"/>
          <w:sz w:val="24"/>
          <w:szCs w:val="24"/>
        </w:rPr>
        <w:t xml:space="preserve"> prijetnje i</w:t>
      </w:r>
      <w:r>
        <w:rPr>
          <w:rFonts w:ascii="Times New Roman" w:hAnsi="Times New Roman" w:cs="Times New Roman"/>
          <w:sz w:val="24"/>
          <w:szCs w:val="24"/>
        </w:rPr>
        <w:t xml:space="preserve"> poticanja na ubojstvo. Naime, na društvenim mrežama u jednoj od objava tema koje je </w:t>
      </w:r>
      <w:r w:rsidR="006B0690">
        <w:rPr>
          <w:rFonts w:ascii="Times New Roman" w:hAnsi="Times New Roman" w:cs="Times New Roman"/>
          <w:sz w:val="24"/>
          <w:szCs w:val="24"/>
        </w:rPr>
        <w:t xml:space="preserve">gostovanje </w:t>
      </w:r>
      <w:r>
        <w:rPr>
          <w:rFonts w:ascii="Times New Roman" w:hAnsi="Times New Roman" w:cs="Times New Roman"/>
          <w:sz w:val="24"/>
          <w:szCs w:val="24"/>
        </w:rPr>
        <w:t>pročelnik</w:t>
      </w:r>
      <w:r w:rsidR="006B069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Gradskog ureda za obrazovanje, g. Ivic</w:t>
      </w:r>
      <w:r w:rsidR="006B0690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Lovrić</w:t>
      </w:r>
      <w:r w:rsidR="006B069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,</w:t>
      </w:r>
      <w:r w:rsidR="006B0690">
        <w:rPr>
          <w:rFonts w:ascii="Times New Roman" w:hAnsi="Times New Roman" w:cs="Times New Roman"/>
          <w:sz w:val="24"/>
          <w:szCs w:val="24"/>
        </w:rPr>
        <w:t xml:space="preserve"> u emisiji na javnoj televiziji</w:t>
      </w:r>
      <w:r>
        <w:rPr>
          <w:rFonts w:ascii="Times New Roman" w:hAnsi="Times New Roman" w:cs="Times New Roman"/>
          <w:sz w:val="24"/>
          <w:szCs w:val="24"/>
        </w:rPr>
        <w:t xml:space="preserve"> objavljen je komentar</w:t>
      </w:r>
      <w:r w:rsidR="00F96EB9">
        <w:rPr>
          <w:rFonts w:ascii="Times New Roman" w:hAnsi="Times New Roman" w:cs="Times New Roman"/>
          <w:sz w:val="24"/>
          <w:szCs w:val="24"/>
        </w:rPr>
        <w:t xml:space="preserve"> kojim se izravno</w:t>
      </w:r>
      <w:r w:rsidR="00A94D09">
        <w:rPr>
          <w:rFonts w:ascii="Times New Roman" w:hAnsi="Times New Roman" w:cs="Times New Roman"/>
          <w:sz w:val="24"/>
          <w:szCs w:val="24"/>
        </w:rPr>
        <w:t xml:space="preserve"> prijeti ubojstvom i</w:t>
      </w:r>
      <w:r w:rsidR="00F96EB9">
        <w:rPr>
          <w:rFonts w:ascii="Times New Roman" w:hAnsi="Times New Roman" w:cs="Times New Roman"/>
          <w:sz w:val="24"/>
          <w:szCs w:val="24"/>
        </w:rPr>
        <w:t xml:space="preserve"> poziva na ubojstvo</w:t>
      </w:r>
      <w:r w:rsidR="00A94D09">
        <w:rPr>
          <w:rFonts w:ascii="Times New Roman" w:hAnsi="Times New Roman" w:cs="Times New Roman"/>
          <w:sz w:val="24"/>
          <w:szCs w:val="24"/>
        </w:rPr>
        <w:t xml:space="preserve"> </w:t>
      </w:r>
      <w:r w:rsidR="00F96EB9">
        <w:rPr>
          <w:rFonts w:ascii="Times New Roman" w:hAnsi="Times New Roman" w:cs="Times New Roman"/>
          <w:sz w:val="24"/>
          <w:szCs w:val="24"/>
        </w:rPr>
        <w:t>pročelnika</w:t>
      </w:r>
      <w:r w:rsidR="00A94D09">
        <w:rPr>
          <w:rFonts w:ascii="Times New Roman" w:hAnsi="Times New Roman" w:cs="Times New Roman"/>
          <w:sz w:val="24"/>
          <w:szCs w:val="24"/>
        </w:rPr>
        <w:t xml:space="preserve"> Lovrića</w:t>
      </w:r>
      <w:r w:rsidR="00F96EB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85677">
        <w:rPr>
          <w:rFonts w:ascii="Times New Roman" w:hAnsi="Times New Roman" w:cs="Times New Roman"/>
          <w:sz w:val="24"/>
          <w:szCs w:val="24"/>
        </w:rPr>
        <w:t>Druga kaznena prijava</w:t>
      </w:r>
      <w:r w:rsidR="00A94D09">
        <w:rPr>
          <w:rFonts w:ascii="Times New Roman" w:hAnsi="Times New Roman" w:cs="Times New Roman"/>
          <w:sz w:val="24"/>
          <w:szCs w:val="24"/>
        </w:rPr>
        <w:t>, pak,</w:t>
      </w:r>
      <w:r w:rsidR="00D85677">
        <w:rPr>
          <w:rFonts w:ascii="Times New Roman" w:hAnsi="Times New Roman" w:cs="Times New Roman"/>
          <w:sz w:val="24"/>
          <w:szCs w:val="24"/>
        </w:rPr>
        <w:t xml:space="preserve"> odnosi se na </w:t>
      </w:r>
      <w:r w:rsidR="00A94D09">
        <w:rPr>
          <w:rFonts w:ascii="Times New Roman" w:hAnsi="Times New Roman" w:cs="Times New Roman"/>
          <w:sz w:val="24"/>
          <w:szCs w:val="24"/>
        </w:rPr>
        <w:t>direktnu prijetnju</w:t>
      </w:r>
      <w:r w:rsidR="00D85677">
        <w:rPr>
          <w:rFonts w:ascii="Times New Roman" w:hAnsi="Times New Roman" w:cs="Times New Roman"/>
          <w:sz w:val="24"/>
          <w:szCs w:val="24"/>
        </w:rPr>
        <w:t xml:space="preserve"> </w:t>
      </w:r>
      <w:r w:rsidR="00D85677" w:rsidRPr="00D85677">
        <w:rPr>
          <w:rFonts w:ascii="Times New Roman" w:hAnsi="Times New Roman" w:cs="Times New Roman"/>
          <w:sz w:val="24"/>
          <w:szCs w:val="24"/>
        </w:rPr>
        <w:t>upućen</w:t>
      </w:r>
      <w:r w:rsidR="00A94D09">
        <w:rPr>
          <w:rFonts w:ascii="Times New Roman" w:hAnsi="Times New Roman" w:cs="Times New Roman"/>
          <w:sz w:val="24"/>
          <w:szCs w:val="24"/>
        </w:rPr>
        <w:t>u</w:t>
      </w:r>
      <w:r w:rsidR="00D85677" w:rsidRPr="00D85677">
        <w:rPr>
          <w:rFonts w:ascii="Times New Roman" w:hAnsi="Times New Roman" w:cs="Times New Roman"/>
          <w:sz w:val="24"/>
          <w:szCs w:val="24"/>
        </w:rPr>
        <w:t xml:space="preserve"> elektroničkom poštom </w:t>
      </w:r>
      <w:r w:rsidR="00A94D09">
        <w:rPr>
          <w:rFonts w:ascii="Times New Roman" w:hAnsi="Times New Roman" w:cs="Times New Roman"/>
          <w:sz w:val="24"/>
          <w:szCs w:val="24"/>
        </w:rPr>
        <w:t>Gradskom uredu za obrazovanje i pročelniku Lovriću</w:t>
      </w:r>
      <w:r w:rsidR="00F96EB9">
        <w:rPr>
          <w:rFonts w:ascii="Times New Roman" w:hAnsi="Times New Roman" w:cs="Times New Roman"/>
          <w:sz w:val="24"/>
          <w:szCs w:val="24"/>
        </w:rPr>
        <w:t>.</w:t>
      </w:r>
    </w:p>
    <w:p w14:paraId="3BEC7581" w14:textId="204188D6" w:rsidR="00F54C19" w:rsidRDefault="00D31EE2" w:rsidP="00D31EE2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2BD5">
        <w:rPr>
          <w:rFonts w:ascii="Times New Roman" w:hAnsi="Times New Roman" w:cs="Times New Roman"/>
          <w:sz w:val="24"/>
          <w:szCs w:val="24"/>
        </w:rPr>
        <w:t>S poštovanjem,</w:t>
      </w:r>
    </w:p>
    <w:p w14:paraId="0D2B3B3C" w14:textId="77777777" w:rsidR="008A050E" w:rsidRDefault="008A050E" w:rsidP="00D31EE2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4DCD79A" w14:textId="77777777" w:rsidR="0063752F" w:rsidRPr="00E01B6D" w:rsidRDefault="0063752F" w:rsidP="00CC702C">
      <w:pPr>
        <w:tabs>
          <w:tab w:val="left" w:pos="567"/>
        </w:tabs>
        <w:spacing w:after="0" w:line="360" w:lineRule="auto"/>
        <w:jc w:val="both"/>
        <w:rPr>
          <w:rFonts w:ascii="Times New Roman" w:hAnsi="Times New Roman" w:cs="Times New Roman"/>
          <w:b/>
          <w:spacing w:val="24"/>
          <w:sz w:val="24"/>
          <w:szCs w:val="24"/>
        </w:rPr>
      </w:pP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Pr="0063752F">
        <w:rPr>
          <w:rFonts w:ascii="Times New Roman" w:hAnsi="Times New Roman" w:cs="Times New Roman"/>
          <w:b/>
          <w:sz w:val="24"/>
          <w:szCs w:val="24"/>
        </w:rPr>
        <w:tab/>
      </w:r>
      <w:r w:rsidR="000826EF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B7446C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0826EF" w:rsidRPr="00E01B6D">
        <w:rPr>
          <w:rFonts w:ascii="Times New Roman" w:hAnsi="Times New Roman" w:cs="Times New Roman"/>
          <w:b/>
          <w:spacing w:val="24"/>
          <w:sz w:val="24"/>
          <w:szCs w:val="24"/>
        </w:rPr>
        <w:t>PROČELNIK</w:t>
      </w:r>
    </w:p>
    <w:p w14:paraId="69E13726" w14:textId="1296BC6F" w:rsidR="00DD7387" w:rsidRPr="00DD7387" w:rsidRDefault="0063752F" w:rsidP="00DD7387">
      <w:pPr>
        <w:tabs>
          <w:tab w:val="left" w:pos="567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0826E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26EF">
        <w:rPr>
          <w:rFonts w:ascii="Times New Roman" w:hAnsi="Times New Roman" w:cs="Times New Roman"/>
          <w:b/>
          <w:sz w:val="24"/>
          <w:szCs w:val="24"/>
        </w:rPr>
        <w:tab/>
      </w:r>
      <w:r w:rsidR="000826EF">
        <w:rPr>
          <w:rFonts w:ascii="Times New Roman" w:hAnsi="Times New Roman" w:cs="Times New Roman"/>
          <w:b/>
          <w:sz w:val="24"/>
          <w:szCs w:val="24"/>
        </w:rPr>
        <w:tab/>
      </w:r>
      <w:r w:rsidR="000826EF">
        <w:rPr>
          <w:rFonts w:ascii="Times New Roman" w:hAnsi="Times New Roman" w:cs="Times New Roman"/>
          <w:b/>
          <w:sz w:val="24"/>
          <w:szCs w:val="24"/>
        </w:rPr>
        <w:tab/>
        <w:t xml:space="preserve">         </w:t>
      </w:r>
      <w:r w:rsidR="00B7446C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0826E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7446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1B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26EF">
        <w:rPr>
          <w:rFonts w:ascii="Times New Roman" w:hAnsi="Times New Roman" w:cs="Times New Roman"/>
          <w:b/>
          <w:sz w:val="24"/>
          <w:szCs w:val="24"/>
        </w:rPr>
        <w:t xml:space="preserve"> Ivica Lovrić</w:t>
      </w:r>
    </w:p>
    <w:sectPr w:rsidR="00DD7387" w:rsidRPr="00DD7387" w:rsidSect="009534C5">
      <w:pgSz w:w="11906" w:h="16838"/>
      <w:pgMar w:top="567" w:right="1416" w:bottom="126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D4903"/>
    <w:multiLevelType w:val="hybridMultilevel"/>
    <w:tmpl w:val="12FE201C"/>
    <w:lvl w:ilvl="0" w:tplc="41EA222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0D4"/>
    <w:multiLevelType w:val="hybridMultilevel"/>
    <w:tmpl w:val="02C6C7D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60AB"/>
    <w:multiLevelType w:val="hybridMultilevel"/>
    <w:tmpl w:val="BB32F53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1">
      <w:start w:val="1"/>
      <w:numFmt w:val="decimal"/>
      <w:lvlText w:val="%2)"/>
      <w:lvlJc w:val="left"/>
      <w:pPr>
        <w:ind w:left="1440" w:hanging="360"/>
      </w:pPr>
    </w:lvl>
    <w:lvl w:ilvl="2" w:tplc="BFBC364E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E4EFD"/>
    <w:multiLevelType w:val="hybridMultilevel"/>
    <w:tmpl w:val="C19ACFD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DE2MjS2MDU1M7BU0lEKTi0uzszPAykwqwUAa3emjywAAAA="/>
  </w:docVars>
  <w:rsids>
    <w:rsidRoot w:val="000237B8"/>
    <w:rsid w:val="0000240E"/>
    <w:rsid w:val="00003F40"/>
    <w:rsid w:val="00006DE9"/>
    <w:rsid w:val="00012921"/>
    <w:rsid w:val="0001642A"/>
    <w:rsid w:val="00016B33"/>
    <w:rsid w:val="00017B33"/>
    <w:rsid w:val="00020A72"/>
    <w:rsid w:val="00021A54"/>
    <w:rsid w:val="0002261B"/>
    <w:rsid w:val="000237B8"/>
    <w:rsid w:val="000240CC"/>
    <w:rsid w:val="00024B37"/>
    <w:rsid w:val="000309FC"/>
    <w:rsid w:val="00030BAF"/>
    <w:rsid w:val="000333DA"/>
    <w:rsid w:val="0004021B"/>
    <w:rsid w:val="00040A6D"/>
    <w:rsid w:val="00041543"/>
    <w:rsid w:val="00043541"/>
    <w:rsid w:val="00045245"/>
    <w:rsid w:val="00046588"/>
    <w:rsid w:val="0005217B"/>
    <w:rsid w:val="00052F31"/>
    <w:rsid w:val="00054999"/>
    <w:rsid w:val="0005602A"/>
    <w:rsid w:val="000571F7"/>
    <w:rsid w:val="0006149D"/>
    <w:rsid w:val="000616DA"/>
    <w:rsid w:val="00066D5E"/>
    <w:rsid w:val="00074F24"/>
    <w:rsid w:val="00080930"/>
    <w:rsid w:val="000826EF"/>
    <w:rsid w:val="000854B5"/>
    <w:rsid w:val="00085642"/>
    <w:rsid w:val="000867E1"/>
    <w:rsid w:val="0008784E"/>
    <w:rsid w:val="00087DCB"/>
    <w:rsid w:val="00090E30"/>
    <w:rsid w:val="00090EDA"/>
    <w:rsid w:val="0009508B"/>
    <w:rsid w:val="00095FF1"/>
    <w:rsid w:val="000A1B62"/>
    <w:rsid w:val="000A73B4"/>
    <w:rsid w:val="000B2DFB"/>
    <w:rsid w:val="000B4A70"/>
    <w:rsid w:val="000B693F"/>
    <w:rsid w:val="000C088E"/>
    <w:rsid w:val="000D1680"/>
    <w:rsid w:val="000D1A67"/>
    <w:rsid w:val="000D2776"/>
    <w:rsid w:val="000D2A0D"/>
    <w:rsid w:val="000D2EDC"/>
    <w:rsid w:val="000D3BB5"/>
    <w:rsid w:val="000D3DFD"/>
    <w:rsid w:val="000E0AC1"/>
    <w:rsid w:val="000E461D"/>
    <w:rsid w:val="000E4BB9"/>
    <w:rsid w:val="000F0E4E"/>
    <w:rsid w:val="000F1166"/>
    <w:rsid w:val="000F26A1"/>
    <w:rsid w:val="000F3DAD"/>
    <w:rsid w:val="000F492F"/>
    <w:rsid w:val="000F6A20"/>
    <w:rsid w:val="001063C7"/>
    <w:rsid w:val="00106CE8"/>
    <w:rsid w:val="00113FDC"/>
    <w:rsid w:val="00123312"/>
    <w:rsid w:val="001239FF"/>
    <w:rsid w:val="001246D8"/>
    <w:rsid w:val="0012488A"/>
    <w:rsid w:val="00124A8F"/>
    <w:rsid w:val="0013068A"/>
    <w:rsid w:val="00131642"/>
    <w:rsid w:val="00134D09"/>
    <w:rsid w:val="00136272"/>
    <w:rsid w:val="00141622"/>
    <w:rsid w:val="00150D53"/>
    <w:rsid w:val="00157156"/>
    <w:rsid w:val="0015715E"/>
    <w:rsid w:val="0016084B"/>
    <w:rsid w:val="00162F27"/>
    <w:rsid w:val="00164333"/>
    <w:rsid w:val="00176142"/>
    <w:rsid w:val="00176E27"/>
    <w:rsid w:val="001777D7"/>
    <w:rsid w:val="00180479"/>
    <w:rsid w:val="001840D4"/>
    <w:rsid w:val="0018699B"/>
    <w:rsid w:val="00187006"/>
    <w:rsid w:val="0019081A"/>
    <w:rsid w:val="00190823"/>
    <w:rsid w:val="00192BD5"/>
    <w:rsid w:val="00195536"/>
    <w:rsid w:val="001A0BA5"/>
    <w:rsid w:val="001A602F"/>
    <w:rsid w:val="001A7DF6"/>
    <w:rsid w:val="001B00FC"/>
    <w:rsid w:val="001B074D"/>
    <w:rsid w:val="001B45B8"/>
    <w:rsid w:val="001C0FA5"/>
    <w:rsid w:val="001C4735"/>
    <w:rsid w:val="001C7919"/>
    <w:rsid w:val="001D05AE"/>
    <w:rsid w:val="001D1606"/>
    <w:rsid w:val="001D2561"/>
    <w:rsid w:val="001D2F43"/>
    <w:rsid w:val="001D352D"/>
    <w:rsid w:val="001E1186"/>
    <w:rsid w:val="001E1F17"/>
    <w:rsid w:val="001E37F9"/>
    <w:rsid w:val="001E3970"/>
    <w:rsid w:val="001E7B1E"/>
    <w:rsid w:val="001F0B38"/>
    <w:rsid w:val="001F12D6"/>
    <w:rsid w:val="001F2F71"/>
    <w:rsid w:val="001F3858"/>
    <w:rsid w:val="001F4A21"/>
    <w:rsid w:val="00204643"/>
    <w:rsid w:val="002063F0"/>
    <w:rsid w:val="0021696F"/>
    <w:rsid w:val="0022037C"/>
    <w:rsid w:val="00220391"/>
    <w:rsid w:val="00233B89"/>
    <w:rsid w:val="00234469"/>
    <w:rsid w:val="00244358"/>
    <w:rsid w:val="00250725"/>
    <w:rsid w:val="00250E2D"/>
    <w:rsid w:val="002522F1"/>
    <w:rsid w:val="00255432"/>
    <w:rsid w:val="00256147"/>
    <w:rsid w:val="00262CB3"/>
    <w:rsid w:val="0026485D"/>
    <w:rsid w:val="00276500"/>
    <w:rsid w:val="00277020"/>
    <w:rsid w:val="00280DEC"/>
    <w:rsid w:val="00280E3A"/>
    <w:rsid w:val="00281B3A"/>
    <w:rsid w:val="002862D5"/>
    <w:rsid w:val="00290F67"/>
    <w:rsid w:val="00291327"/>
    <w:rsid w:val="00292CA2"/>
    <w:rsid w:val="002950F8"/>
    <w:rsid w:val="002952B3"/>
    <w:rsid w:val="002955AD"/>
    <w:rsid w:val="002A2345"/>
    <w:rsid w:val="002A3192"/>
    <w:rsid w:val="002A4A8C"/>
    <w:rsid w:val="002A66BD"/>
    <w:rsid w:val="002B1140"/>
    <w:rsid w:val="002B16DC"/>
    <w:rsid w:val="002B3A8D"/>
    <w:rsid w:val="002B4E19"/>
    <w:rsid w:val="002B53BF"/>
    <w:rsid w:val="002C1E05"/>
    <w:rsid w:val="002C2CC3"/>
    <w:rsid w:val="002C55E4"/>
    <w:rsid w:val="002E57EA"/>
    <w:rsid w:val="002F23BA"/>
    <w:rsid w:val="002F23D7"/>
    <w:rsid w:val="002F2601"/>
    <w:rsid w:val="002F3698"/>
    <w:rsid w:val="002F7100"/>
    <w:rsid w:val="00300125"/>
    <w:rsid w:val="0030569F"/>
    <w:rsid w:val="00307804"/>
    <w:rsid w:val="0031036A"/>
    <w:rsid w:val="003103B1"/>
    <w:rsid w:val="00311B68"/>
    <w:rsid w:val="00314025"/>
    <w:rsid w:val="00315B8D"/>
    <w:rsid w:val="00320F42"/>
    <w:rsid w:val="00322B60"/>
    <w:rsid w:val="00335956"/>
    <w:rsid w:val="003416CE"/>
    <w:rsid w:val="003430B6"/>
    <w:rsid w:val="0034478A"/>
    <w:rsid w:val="003522DF"/>
    <w:rsid w:val="00352626"/>
    <w:rsid w:val="00352E5F"/>
    <w:rsid w:val="003557EF"/>
    <w:rsid w:val="00363288"/>
    <w:rsid w:val="00366017"/>
    <w:rsid w:val="00366DA9"/>
    <w:rsid w:val="0036790A"/>
    <w:rsid w:val="0037026D"/>
    <w:rsid w:val="00370E8B"/>
    <w:rsid w:val="00371180"/>
    <w:rsid w:val="00371479"/>
    <w:rsid w:val="00373E12"/>
    <w:rsid w:val="003751A7"/>
    <w:rsid w:val="0038082A"/>
    <w:rsid w:val="003825B9"/>
    <w:rsid w:val="003864C5"/>
    <w:rsid w:val="00386D0B"/>
    <w:rsid w:val="00393753"/>
    <w:rsid w:val="00394B9A"/>
    <w:rsid w:val="00395EA4"/>
    <w:rsid w:val="0039672C"/>
    <w:rsid w:val="003A0BE5"/>
    <w:rsid w:val="003A48EF"/>
    <w:rsid w:val="003A6EEC"/>
    <w:rsid w:val="003B02FA"/>
    <w:rsid w:val="003B27AA"/>
    <w:rsid w:val="003B2ACC"/>
    <w:rsid w:val="003B44C3"/>
    <w:rsid w:val="003C29FF"/>
    <w:rsid w:val="003C5181"/>
    <w:rsid w:val="003C542E"/>
    <w:rsid w:val="003C6508"/>
    <w:rsid w:val="003C6DCD"/>
    <w:rsid w:val="003C6EA2"/>
    <w:rsid w:val="003C7E8B"/>
    <w:rsid w:val="003D06B4"/>
    <w:rsid w:val="003D2B1C"/>
    <w:rsid w:val="003D3D2D"/>
    <w:rsid w:val="003E0061"/>
    <w:rsid w:val="003E0973"/>
    <w:rsid w:val="003E0CBE"/>
    <w:rsid w:val="003E2314"/>
    <w:rsid w:val="003E5D34"/>
    <w:rsid w:val="003E6E6F"/>
    <w:rsid w:val="003F1BAF"/>
    <w:rsid w:val="003F2829"/>
    <w:rsid w:val="003F31C9"/>
    <w:rsid w:val="003F62F4"/>
    <w:rsid w:val="003F716C"/>
    <w:rsid w:val="00403186"/>
    <w:rsid w:val="0040686E"/>
    <w:rsid w:val="00407A6D"/>
    <w:rsid w:val="0041296F"/>
    <w:rsid w:val="004168A9"/>
    <w:rsid w:val="00416ED7"/>
    <w:rsid w:val="00426259"/>
    <w:rsid w:val="00431906"/>
    <w:rsid w:val="00433BAA"/>
    <w:rsid w:val="004353A5"/>
    <w:rsid w:val="004403F5"/>
    <w:rsid w:val="00440DF8"/>
    <w:rsid w:val="004428C3"/>
    <w:rsid w:val="00443E20"/>
    <w:rsid w:val="00446D2E"/>
    <w:rsid w:val="004478C3"/>
    <w:rsid w:val="004514D5"/>
    <w:rsid w:val="0045209A"/>
    <w:rsid w:val="00452ADF"/>
    <w:rsid w:val="00456CEE"/>
    <w:rsid w:val="0046237E"/>
    <w:rsid w:val="00462383"/>
    <w:rsid w:val="00463C16"/>
    <w:rsid w:val="00464496"/>
    <w:rsid w:val="00466DCB"/>
    <w:rsid w:val="00467D2E"/>
    <w:rsid w:val="00470E25"/>
    <w:rsid w:val="00473625"/>
    <w:rsid w:val="0048091C"/>
    <w:rsid w:val="00485ECD"/>
    <w:rsid w:val="00491E27"/>
    <w:rsid w:val="00493A1E"/>
    <w:rsid w:val="004A1E0B"/>
    <w:rsid w:val="004A3078"/>
    <w:rsid w:val="004A48A7"/>
    <w:rsid w:val="004A52D4"/>
    <w:rsid w:val="004A5F9F"/>
    <w:rsid w:val="004A6D02"/>
    <w:rsid w:val="004B3654"/>
    <w:rsid w:val="004B3BA9"/>
    <w:rsid w:val="004C1493"/>
    <w:rsid w:val="004C184E"/>
    <w:rsid w:val="004D02C1"/>
    <w:rsid w:val="004D0B24"/>
    <w:rsid w:val="004D62EC"/>
    <w:rsid w:val="004D7240"/>
    <w:rsid w:val="004E213E"/>
    <w:rsid w:val="004E2205"/>
    <w:rsid w:val="004E396D"/>
    <w:rsid w:val="004E72B7"/>
    <w:rsid w:val="004E74AA"/>
    <w:rsid w:val="004F43E8"/>
    <w:rsid w:val="004F4786"/>
    <w:rsid w:val="005005B9"/>
    <w:rsid w:val="0050422D"/>
    <w:rsid w:val="005049FB"/>
    <w:rsid w:val="00504E30"/>
    <w:rsid w:val="00512AFF"/>
    <w:rsid w:val="0051755C"/>
    <w:rsid w:val="00523CCD"/>
    <w:rsid w:val="0052429B"/>
    <w:rsid w:val="00524C04"/>
    <w:rsid w:val="00524C0C"/>
    <w:rsid w:val="00526DA8"/>
    <w:rsid w:val="00527893"/>
    <w:rsid w:val="005420EA"/>
    <w:rsid w:val="00543EFE"/>
    <w:rsid w:val="0054762B"/>
    <w:rsid w:val="00552777"/>
    <w:rsid w:val="00564F46"/>
    <w:rsid w:val="00565010"/>
    <w:rsid w:val="00566102"/>
    <w:rsid w:val="005679FA"/>
    <w:rsid w:val="00572BF7"/>
    <w:rsid w:val="00574044"/>
    <w:rsid w:val="005801C0"/>
    <w:rsid w:val="00580964"/>
    <w:rsid w:val="00584CBC"/>
    <w:rsid w:val="005862A6"/>
    <w:rsid w:val="00587860"/>
    <w:rsid w:val="005909D6"/>
    <w:rsid w:val="00590A38"/>
    <w:rsid w:val="005970EA"/>
    <w:rsid w:val="005A17CD"/>
    <w:rsid w:val="005A3019"/>
    <w:rsid w:val="005A58A7"/>
    <w:rsid w:val="005B04B1"/>
    <w:rsid w:val="005B1C3A"/>
    <w:rsid w:val="005B25DC"/>
    <w:rsid w:val="005B36DA"/>
    <w:rsid w:val="005B44AF"/>
    <w:rsid w:val="005B4BB7"/>
    <w:rsid w:val="005B4FC2"/>
    <w:rsid w:val="005B5044"/>
    <w:rsid w:val="005B513E"/>
    <w:rsid w:val="005B6B0F"/>
    <w:rsid w:val="005C152E"/>
    <w:rsid w:val="005C1AD1"/>
    <w:rsid w:val="005C6479"/>
    <w:rsid w:val="005C67E2"/>
    <w:rsid w:val="005D242B"/>
    <w:rsid w:val="005D6251"/>
    <w:rsid w:val="005E01B8"/>
    <w:rsid w:val="005E02E5"/>
    <w:rsid w:val="005E7109"/>
    <w:rsid w:val="005F18C7"/>
    <w:rsid w:val="005F1EFE"/>
    <w:rsid w:val="005F53CC"/>
    <w:rsid w:val="0060675A"/>
    <w:rsid w:val="00606E3E"/>
    <w:rsid w:val="0061045C"/>
    <w:rsid w:val="00610F68"/>
    <w:rsid w:val="00620C6F"/>
    <w:rsid w:val="00622868"/>
    <w:rsid w:val="00624212"/>
    <w:rsid w:val="00625080"/>
    <w:rsid w:val="00630340"/>
    <w:rsid w:val="006326CF"/>
    <w:rsid w:val="0063752F"/>
    <w:rsid w:val="00641447"/>
    <w:rsid w:val="00644286"/>
    <w:rsid w:val="00644F7C"/>
    <w:rsid w:val="0064571D"/>
    <w:rsid w:val="00645D98"/>
    <w:rsid w:val="00647B63"/>
    <w:rsid w:val="006501C4"/>
    <w:rsid w:val="00650526"/>
    <w:rsid w:val="00655CB0"/>
    <w:rsid w:val="00660097"/>
    <w:rsid w:val="00661C3F"/>
    <w:rsid w:val="00662DB4"/>
    <w:rsid w:val="006641C1"/>
    <w:rsid w:val="00665F88"/>
    <w:rsid w:val="0067373D"/>
    <w:rsid w:val="00674A0E"/>
    <w:rsid w:val="00682DF3"/>
    <w:rsid w:val="00682E01"/>
    <w:rsid w:val="00684F42"/>
    <w:rsid w:val="00685FF0"/>
    <w:rsid w:val="00693386"/>
    <w:rsid w:val="006939DC"/>
    <w:rsid w:val="006A1393"/>
    <w:rsid w:val="006A2DFF"/>
    <w:rsid w:val="006B0170"/>
    <w:rsid w:val="006B054C"/>
    <w:rsid w:val="006B0690"/>
    <w:rsid w:val="006B6548"/>
    <w:rsid w:val="006C1DDB"/>
    <w:rsid w:val="006C2A0C"/>
    <w:rsid w:val="006C3F9A"/>
    <w:rsid w:val="006C55C8"/>
    <w:rsid w:val="006C5FEF"/>
    <w:rsid w:val="006D1998"/>
    <w:rsid w:val="006D3127"/>
    <w:rsid w:val="006D31E2"/>
    <w:rsid w:val="006D4B53"/>
    <w:rsid w:val="006E057A"/>
    <w:rsid w:val="006E297E"/>
    <w:rsid w:val="006E5FF0"/>
    <w:rsid w:val="006E6E26"/>
    <w:rsid w:val="006F1B62"/>
    <w:rsid w:val="006F3A74"/>
    <w:rsid w:val="007143D8"/>
    <w:rsid w:val="00715EB6"/>
    <w:rsid w:val="007238D2"/>
    <w:rsid w:val="007246BD"/>
    <w:rsid w:val="00724F30"/>
    <w:rsid w:val="00725A6F"/>
    <w:rsid w:val="0072611E"/>
    <w:rsid w:val="00726124"/>
    <w:rsid w:val="0072643C"/>
    <w:rsid w:val="00726577"/>
    <w:rsid w:val="00730040"/>
    <w:rsid w:val="00730693"/>
    <w:rsid w:val="0073179C"/>
    <w:rsid w:val="007328C3"/>
    <w:rsid w:val="0073404E"/>
    <w:rsid w:val="0073449B"/>
    <w:rsid w:val="00744893"/>
    <w:rsid w:val="007448DC"/>
    <w:rsid w:val="00745D32"/>
    <w:rsid w:val="00751BA2"/>
    <w:rsid w:val="007561B9"/>
    <w:rsid w:val="0075798D"/>
    <w:rsid w:val="0076116A"/>
    <w:rsid w:val="0076232B"/>
    <w:rsid w:val="00767436"/>
    <w:rsid w:val="0077479F"/>
    <w:rsid w:val="007821E6"/>
    <w:rsid w:val="007825E9"/>
    <w:rsid w:val="0078571B"/>
    <w:rsid w:val="00786B78"/>
    <w:rsid w:val="007870CB"/>
    <w:rsid w:val="00790294"/>
    <w:rsid w:val="007906D9"/>
    <w:rsid w:val="00790F7E"/>
    <w:rsid w:val="00796467"/>
    <w:rsid w:val="007A2C07"/>
    <w:rsid w:val="007A54CF"/>
    <w:rsid w:val="007B1155"/>
    <w:rsid w:val="007B1CB3"/>
    <w:rsid w:val="007B37E4"/>
    <w:rsid w:val="007B3F3E"/>
    <w:rsid w:val="007B6A20"/>
    <w:rsid w:val="007B7C34"/>
    <w:rsid w:val="007C00F4"/>
    <w:rsid w:val="007C06F0"/>
    <w:rsid w:val="007C193A"/>
    <w:rsid w:val="007C211A"/>
    <w:rsid w:val="007D0064"/>
    <w:rsid w:val="007D4A6E"/>
    <w:rsid w:val="007D6AB4"/>
    <w:rsid w:val="007E3AA7"/>
    <w:rsid w:val="007E483E"/>
    <w:rsid w:val="007F6719"/>
    <w:rsid w:val="007F721D"/>
    <w:rsid w:val="00800211"/>
    <w:rsid w:val="008021AF"/>
    <w:rsid w:val="00803FE4"/>
    <w:rsid w:val="00804C24"/>
    <w:rsid w:val="00810355"/>
    <w:rsid w:val="00812954"/>
    <w:rsid w:val="0081358B"/>
    <w:rsid w:val="008144C3"/>
    <w:rsid w:val="0082097E"/>
    <w:rsid w:val="008209B0"/>
    <w:rsid w:val="00825E4E"/>
    <w:rsid w:val="00827290"/>
    <w:rsid w:val="00832B40"/>
    <w:rsid w:val="008332B5"/>
    <w:rsid w:val="00833490"/>
    <w:rsid w:val="008344B4"/>
    <w:rsid w:val="00834506"/>
    <w:rsid w:val="00837680"/>
    <w:rsid w:val="00840060"/>
    <w:rsid w:val="00840739"/>
    <w:rsid w:val="00842792"/>
    <w:rsid w:val="00842FA4"/>
    <w:rsid w:val="00844C67"/>
    <w:rsid w:val="0084695A"/>
    <w:rsid w:val="00853EE2"/>
    <w:rsid w:val="00857869"/>
    <w:rsid w:val="008666FE"/>
    <w:rsid w:val="00866E72"/>
    <w:rsid w:val="00871C31"/>
    <w:rsid w:val="008863CD"/>
    <w:rsid w:val="0089237B"/>
    <w:rsid w:val="00892661"/>
    <w:rsid w:val="00895A8D"/>
    <w:rsid w:val="008A050E"/>
    <w:rsid w:val="008A11E1"/>
    <w:rsid w:val="008A2388"/>
    <w:rsid w:val="008A509A"/>
    <w:rsid w:val="008A53B8"/>
    <w:rsid w:val="008A7647"/>
    <w:rsid w:val="008A7865"/>
    <w:rsid w:val="008B1C3F"/>
    <w:rsid w:val="008B58F4"/>
    <w:rsid w:val="008B7147"/>
    <w:rsid w:val="008D2055"/>
    <w:rsid w:val="008D28B7"/>
    <w:rsid w:val="008D2C2E"/>
    <w:rsid w:val="008D37DA"/>
    <w:rsid w:val="008D4C79"/>
    <w:rsid w:val="008E28C8"/>
    <w:rsid w:val="008E2F91"/>
    <w:rsid w:val="008E6F50"/>
    <w:rsid w:val="008E6F73"/>
    <w:rsid w:val="008F1506"/>
    <w:rsid w:val="008F2308"/>
    <w:rsid w:val="009004B3"/>
    <w:rsid w:val="00901276"/>
    <w:rsid w:val="00905BE5"/>
    <w:rsid w:val="009079A7"/>
    <w:rsid w:val="00915A27"/>
    <w:rsid w:val="009238FA"/>
    <w:rsid w:val="009251C3"/>
    <w:rsid w:val="00937863"/>
    <w:rsid w:val="00937890"/>
    <w:rsid w:val="00940CE9"/>
    <w:rsid w:val="00943B70"/>
    <w:rsid w:val="00943C4A"/>
    <w:rsid w:val="00945139"/>
    <w:rsid w:val="009534C5"/>
    <w:rsid w:val="00953595"/>
    <w:rsid w:val="009539DD"/>
    <w:rsid w:val="00953F5D"/>
    <w:rsid w:val="00957976"/>
    <w:rsid w:val="00960DBD"/>
    <w:rsid w:val="0096140D"/>
    <w:rsid w:val="009652B8"/>
    <w:rsid w:val="009678DF"/>
    <w:rsid w:val="0097155F"/>
    <w:rsid w:val="009733FC"/>
    <w:rsid w:val="0097654B"/>
    <w:rsid w:val="009776FE"/>
    <w:rsid w:val="00977F77"/>
    <w:rsid w:val="0098077A"/>
    <w:rsid w:val="009834D5"/>
    <w:rsid w:val="009837A0"/>
    <w:rsid w:val="0098688D"/>
    <w:rsid w:val="00986B17"/>
    <w:rsid w:val="00987F29"/>
    <w:rsid w:val="00992730"/>
    <w:rsid w:val="009928C8"/>
    <w:rsid w:val="00992D63"/>
    <w:rsid w:val="009959FE"/>
    <w:rsid w:val="009A056A"/>
    <w:rsid w:val="009A4419"/>
    <w:rsid w:val="009A4A2C"/>
    <w:rsid w:val="009A7B28"/>
    <w:rsid w:val="009B2519"/>
    <w:rsid w:val="009B2D47"/>
    <w:rsid w:val="009B39C4"/>
    <w:rsid w:val="009B5D57"/>
    <w:rsid w:val="009D0250"/>
    <w:rsid w:val="009D1B76"/>
    <w:rsid w:val="009D2C26"/>
    <w:rsid w:val="009D4C7A"/>
    <w:rsid w:val="009D68AE"/>
    <w:rsid w:val="009D6CA9"/>
    <w:rsid w:val="009E05F0"/>
    <w:rsid w:val="009E2792"/>
    <w:rsid w:val="009E6B39"/>
    <w:rsid w:val="009F0801"/>
    <w:rsid w:val="009F32FC"/>
    <w:rsid w:val="009F7C37"/>
    <w:rsid w:val="009F7E44"/>
    <w:rsid w:val="00A00FEF"/>
    <w:rsid w:val="00A03023"/>
    <w:rsid w:val="00A0305A"/>
    <w:rsid w:val="00A03F6E"/>
    <w:rsid w:val="00A05090"/>
    <w:rsid w:val="00A051F9"/>
    <w:rsid w:val="00A05FAE"/>
    <w:rsid w:val="00A061A4"/>
    <w:rsid w:val="00A0671D"/>
    <w:rsid w:val="00A10443"/>
    <w:rsid w:val="00A10D83"/>
    <w:rsid w:val="00A15B84"/>
    <w:rsid w:val="00A206B7"/>
    <w:rsid w:val="00A21A41"/>
    <w:rsid w:val="00A21AD3"/>
    <w:rsid w:val="00A35FE5"/>
    <w:rsid w:val="00A36EB1"/>
    <w:rsid w:val="00A40352"/>
    <w:rsid w:val="00A501F6"/>
    <w:rsid w:val="00A5089A"/>
    <w:rsid w:val="00A50AB9"/>
    <w:rsid w:val="00A512C0"/>
    <w:rsid w:val="00A512F0"/>
    <w:rsid w:val="00A51952"/>
    <w:rsid w:val="00A51DD6"/>
    <w:rsid w:val="00A52E00"/>
    <w:rsid w:val="00A54EA8"/>
    <w:rsid w:val="00A60ED0"/>
    <w:rsid w:val="00A61F90"/>
    <w:rsid w:val="00A62230"/>
    <w:rsid w:val="00A64A5F"/>
    <w:rsid w:val="00A64ED9"/>
    <w:rsid w:val="00A64F2C"/>
    <w:rsid w:val="00A7002E"/>
    <w:rsid w:val="00A73B9D"/>
    <w:rsid w:val="00A748D9"/>
    <w:rsid w:val="00A77500"/>
    <w:rsid w:val="00A77CBB"/>
    <w:rsid w:val="00A84BEA"/>
    <w:rsid w:val="00A852AC"/>
    <w:rsid w:val="00A85C4E"/>
    <w:rsid w:val="00A860C1"/>
    <w:rsid w:val="00A93521"/>
    <w:rsid w:val="00A94D09"/>
    <w:rsid w:val="00A96237"/>
    <w:rsid w:val="00A97671"/>
    <w:rsid w:val="00AA5BBF"/>
    <w:rsid w:val="00AA6312"/>
    <w:rsid w:val="00AB20EC"/>
    <w:rsid w:val="00AB41BA"/>
    <w:rsid w:val="00AB71CB"/>
    <w:rsid w:val="00AC7CA5"/>
    <w:rsid w:val="00AD02F7"/>
    <w:rsid w:val="00AD16FA"/>
    <w:rsid w:val="00AD2137"/>
    <w:rsid w:val="00AD38CF"/>
    <w:rsid w:val="00AD626E"/>
    <w:rsid w:val="00AF09F6"/>
    <w:rsid w:val="00AF3EFB"/>
    <w:rsid w:val="00B03B0A"/>
    <w:rsid w:val="00B0633A"/>
    <w:rsid w:val="00B15386"/>
    <w:rsid w:val="00B208A7"/>
    <w:rsid w:val="00B25354"/>
    <w:rsid w:val="00B330C9"/>
    <w:rsid w:val="00B35A47"/>
    <w:rsid w:val="00B3680E"/>
    <w:rsid w:val="00B41443"/>
    <w:rsid w:val="00B443A3"/>
    <w:rsid w:val="00B511DA"/>
    <w:rsid w:val="00B5493E"/>
    <w:rsid w:val="00B57C38"/>
    <w:rsid w:val="00B616EE"/>
    <w:rsid w:val="00B7446C"/>
    <w:rsid w:val="00B94749"/>
    <w:rsid w:val="00B95FA3"/>
    <w:rsid w:val="00B97423"/>
    <w:rsid w:val="00B979A1"/>
    <w:rsid w:val="00BA05B4"/>
    <w:rsid w:val="00BA1F84"/>
    <w:rsid w:val="00BB60CE"/>
    <w:rsid w:val="00BC2616"/>
    <w:rsid w:val="00BC2FF0"/>
    <w:rsid w:val="00BC5249"/>
    <w:rsid w:val="00BC5A0D"/>
    <w:rsid w:val="00BD20ED"/>
    <w:rsid w:val="00BD38C6"/>
    <w:rsid w:val="00BD5C07"/>
    <w:rsid w:val="00BD63A8"/>
    <w:rsid w:val="00BD7435"/>
    <w:rsid w:val="00BE2ECD"/>
    <w:rsid w:val="00BE4E00"/>
    <w:rsid w:val="00BE5D57"/>
    <w:rsid w:val="00BE6F47"/>
    <w:rsid w:val="00BF2AD6"/>
    <w:rsid w:val="00BF55B4"/>
    <w:rsid w:val="00BF6907"/>
    <w:rsid w:val="00C0269A"/>
    <w:rsid w:val="00C05778"/>
    <w:rsid w:val="00C06485"/>
    <w:rsid w:val="00C15A86"/>
    <w:rsid w:val="00C16533"/>
    <w:rsid w:val="00C24BBD"/>
    <w:rsid w:val="00C24F36"/>
    <w:rsid w:val="00C30CD4"/>
    <w:rsid w:val="00C30F4C"/>
    <w:rsid w:val="00C335E3"/>
    <w:rsid w:val="00C35EAB"/>
    <w:rsid w:val="00C402DE"/>
    <w:rsid w:val="00C420BE"/>
    <w:rsid w:val="00C43AF3"/>
    <w:rsid w:val="00C444D1"/>
    <w:rsid w:val="00C45FC9"/>
    <w:rsid w:val="00C475B1"/>
    <w:rsid w:val="00C60B54"/>
    <w:rsid w:val="00C637E0"/>
    <w:rsid w:val="00C6691D"/>
    <w:rsid w:val="00C66D35"/>
    <w:rsid w:val="00C70FE2"/>
    <w:rsid w:val="00C7138E"/>
    <w:rsid w:val="00C742ED"/>
    <w:rsid w:val="00C758EF"/>
    <w:rsid w:val="00C76627"/>
    <w:rsid w:val="00C77851"/>
    <w:rsid w:val="00C80087"/>
    <w:rsid w:val="00C80280"/>
    <w:rsid w:val="00C86992"/>
    <w:rsid w:val="00C87C56"/>
    <w:rsid w:val="00C9424D"/>
    <w:rsid w:val="00C94389"/>
    <w:rsid w:val="00CA1689"/>
    <w:rsid w:val="00CA1719"/>
    <w:rsid w:val="00CA5001"/>
    <w:rsid w:val="00CA54F0"/>
    <w:rsid w:val="00CA7118"/>
    <w:rsid w:val="00CA76C2"/>
    <w:rsid w:val="00CB297D"/>
    <w:rsid w:val="00CB4E9D"/>
    <w:rsid w:val="00CB6C6E"/>
    <w:rsid w:val="00CB6E2F"/>
    <w:rsid w:val="00CB7AE2"/>
    <w:rsid w:val="00CC44DD"/>
    <w:rsid w:val="00CC5CD3"/>
    <w:rsid w:val="00CC702C"/>
    <w:rsid w:val="00CC7164"/>
    <w:rsid w:val="00CD0920"/>
    <w:rsid w:val="00CD1AC3"/>
    <w:rsid w:val="00CD24C8"/>
    <w:rsid w:val="00CD7962"/>
    <w:rsid w:val="00CE1047"/>
    <w:rsid w:val="00CE230D"/>
    <w:rsid w:val="00CE2E6E"/>
    <w:rsid w:val="00CF2409"/>
    <w:rsid w:val="00CF766D"/>
    <w:rsid w:val="00D05BE0"/>
    <w:rsid w:val="00D0639B"/>
    <w:rsid w:val="00D149EB"/>
    <w:rsid w:val="00D20531"/>
    <w:rsid w:val="00D242E1"/>
    <w:rsid w:val="00D243B0"/>
    <w:rsid w:val="00D24A0D"/>
    <w:rsid w:val="00D27F6D"/>
    <w:rsid w:val="00D313F6"/>
    <w:rsid w:val="00D31EE2"/>
    <w:rsid w:val="00D47E24"/>
    <w:rsid w:val="00D51957"/>
    <w:rsid w:val="00D62D0C"/>
    <w:rsid w:val="00D64E1C"/>
    <w:rsid w:val="00D71D5B"/>
    <w:rsid w:val="00D76993"/>
    <w:rsid w:val="00D772B9"/>
    <w:rsid w:val="00D77D1B"/>
    <w:rsid w:val="00D80CD5"/>
    <w:rsid w:val="00D81FD0"/>
    <w:rsid w:val="00D83763"/>
    <w:rsid w:val="00D8503F"/>
    <w:rsid w:val="00D85677"/>
    <w:rsid w:val="00D92385"/>
    <w:rsid w:val="00D926AF"/>
    <w:rsid w:val="00D97F2E"/>
    <w:rsid w:val="00DA30A6"/>
    <w:rsid w:val="00DA3DA1"/>
    <w:rsid w:val="00DA4F6C"/>
    <w:rsid w:val="00DA6F2B"/>
    <w:rsid w:val="00DA7541"/>
    <w:rsid w:val="00DA7835"/>
    <w:rsid w:val="00DB08C6"/>
    <w:rsid w:val="00DB5472"/>
    <w:rsid w:val="00DB61D1"/>
    <w:rsid w:val="00DB6FFB"/>
    <w:rsid w:val="00DC7EC4"/>
    <w:rsid w:val="00DD7370"/>
    <w:rsid w:val="00DD7387"/>
    <w:rsid w:val="00DE0F33"/>
    <w:rsid w:val="00DE1DCB"/>
    <w:rsid w:val="00DF1046"/>
    <w:rsid w:val="00DF3E60"/>
    <w:rsid w:val="00DF5230"/>
    <w:rsid w:val="00E00CD3"/>
    <w:rsid w:val="00E01B6D"/>
    <w:rsid w:val="00E04818"/>
    <w:rsid w:val="00E04C64"/>
    <w:rsid w:val="00E059A7"/>
    <w:rsid w:val="00E12987"/>
    <w:rsid w:val="00E21598"/>
    <w:rsid w:val="00E223FB"/>
    <w:rsid w:val="00E234AD"/>
    <w:rsid w:val="00E24C57"/>
    <w:rsid w:val="00E31F3E"/>
    <w:rsid w:val="00E32F01"/>
    <w:rsid w:val="00E35283"/>
    <w:rsid w:val="00E40271"/>
    <w:rsid w:val="00E44AE0"/>
    <w:rsid w:val="00E44DFE"/>
    <w:rsid w:val="00E45936"/>
    <w:rsid w:val="00E46BE7"/>
    <w:rsid w:val="00E46D9A"/>
    <w:rsid w:val="00E50EB1"/>
    <w:rsid w:val="00E52A6A"/>
    <w:rsid w:val="00E62CAE"/>
    <w:rsid w:val="00E65547"/>
    <w:rsid w:val="00E67074"/>
    <w:rsid w:val="00E70D31"/>
    <w:rsid w:val="00E80FD2"/>
    <w:rsid w:val="00E82773"/>
    <w:rsid w:val="00E834BD"/>
    <w:rsid w:val="00E84F31"/>
    <w:rsid w:val="00E86EE9"/>
    <w:rsid w:val="00E91AE1"/>
    <w:rsid w:val="00E91F48"/>
    <w:rsid w:val="00EA2C4B"/>
    <w:rsid w:val="00EB02AE"/>
    <w:rsid w:val="00EB0793"/>
    <w:rsid w:val="00EB1CE2"/>
    <w:rsid w:val="00EB6573"/>
    <w:rsid w:val="00EC2EEA"/>
    <w:rsid w:val="00EC37B8"/>
    <w:rsid w:val="00EC5659"/>
    <w:rsid w:val="00EC5B9D"/>
    <w:rsid w:val="00EC7075"/>
    <w:rsid w:val="00ED44DF"/>
    <w:rsid w:val="00ED5FAF"/>
    <w:rsid w:val="00ED63E4"/>
    <w:rsid w:val="00ED7018"/>
    <w:rsid w:val="00EE1264"/>
    <w:rsid w:val="00EE347B"/>
    <w:rsid w:val="00EE7D83"/>
    <w:rsid w:val="00EF040C"/>
    <w:rsid w:val="00EF0F4D"/>
    <w:rsid w:val="00EF423F"/>
    <w:rsid w:val="00EF4633"/>
    <w:rsid w:val="00EF54D9"/>
    <w:rsid w:val="00F00801"/>
    <w:rsid w:val="00F010DE"/>
    <w:rsid w:val="00F1112F"/>
    <w:rsid w:val="00F1144D"/>
    <w:rsid w:val="00F13BBD"/>
    <w:rsid w:val="00F14E99"/>
    <w:rsid w:val="00F170F7"/>
    <w:rsid w:val="00F1723C"/>
    <w:rsid w:val="00F20BC1"/>
    <w:rsid w:val="00F21832"/>
    <w:rsid w:val="00F279E1"/>
    <w:rsid w:val="00F30AA3"/>
    <w:rsid w:val="00F32F1F"/>
    <w:rsid w:val="00F34101"/>
    <w:rsid w:val="00F3582B"/>
    <w:rsid w:val="00F361F6"/>
    <w:rsid w:val="00F4103B"/>
    <w:rsid w:val="00F43AA1"/>
    <w:rsid w:val="00F44A80"/>
    <w:rsid w:val="00F45166"/>
    <w:rsid w:val="00F54C19"/>
    <w:rsid w:val="00F5563C"/>
    <w:rsid w:val="00F666F4"/>
    <w:rsid w:val="00F66CD4"/>
    <w:rsid w:val="00F66F87"/>
    <w:rsid w:val="00F66FF6"/>
    <w:rsid w:val="00F72A7A"/>
    <w:rsid w:val="00F736AF"/>
    <w:rsid w:val="00F767CB"/>
    <w:rsid w:val="00F76AF2"/>
    <w:rsid w:val="00F76BB1"/>
    <w:rsid w:val="00F76F93"/>
    <w:rsid w:val="00F8337B"/>
    <w:rsid w:val="00F83629"/>
    <w:rsid w:val="00F84821"/>
    <w:rsid w:val="00F86442"/>
    <w:rsid w:val="00F9562D"/>
    <w:rsid w:val="00F96EB9"/>
    <w:rsid w:val="00F97D64"/>
    <w:rsid w:val="00FA27ED"/>
    <w:rsid w:val="00FA479A"/>
    <w:rsid w:val="00FA4D9D"/>
    <w:rsid w:val="00FA5644"/>
    <w:rsid w:val="00FA5EF4"/>
    <w:rsid w:val="00FA7958"/>
    <w:rsid w:val="00FB3C97"/>
    <w:rsid w:val="00FB7A77"/>
    <w:rsid w:val="00FC6CA7"/>
    <w:rsid w:val="00FE01B5"/>
    <w:rsid w:val="00FF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777C3"/>
  <w15:docId w15:val="{E2C3CC0E-03B3-4CF4-837A-19E932A68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4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8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7C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446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7387"/>
    <w:pPr>
      <w:spacing w:after="0" w:line="240" w:lineRule="auto"/>
    </w:pPr>
    <w:rPr>
      <w:rFonts w:ascii="Times New Roman" w:hAnsi="Times New Roman" w:cs="Times New Roman"/>
      <w:sz w:val="24"/>
      <w:szCs w:val="24"/>
      <w:lang w:eastAsia="hr-HR"/>
    </w:rPr>
  </w:style>
  <w:style w:type="character" w:customStyle="1" w:styleId="Zadanifontodlomka">
    <w:name w:val="Zadani font odlomka"/>
    <w:rsid w:val="005E01B8"/>
  </w:style>
  <w:style w:type="paragraph" w:customStyle="1" w:styleId="xmsonormal">
    <w:name w:val="x_msonormal"/>
    <w:basedOn w:val="Normal"/>
    <w:rsid w:val="00352E5F"/>
    <w:pPr>
      <w:spacing w:after="0" w:line="240" w:lineRule="auto"/>
    </w:pPr>
    <w:rPr>
      <w:rFonts w:ascii="Calibri" w:hAnsi="Calibri" w:cs="Calibri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A10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0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14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974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875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3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9295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074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3816394">
                                              <w:marLeft w:val="240"/>
                                              <w:marRight w:val="150"/>
                                              <w:marTop w:val="12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67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46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7814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1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7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59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5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nicijativajurekastelan@gmail.com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875E45F92AF1428E404BA261043442" ma:contentTypeVersion="10" ma:contentTypeDescription="Create a new document." ma:contentTypeScope="" ma:versionID="7f741f2065dc28c5ead6b2091ec4fdf2">
  <xsd:schema xmlns:xsd="http://www.w3.org/2001/XMLSchema" xmlns:xs="http://www.w3.org/2001/XMLSchema" xmlns:p="http://schemas.microsoft.com/office/2006/metadata/properties" xmlns:ns3="bf5a5ad8-db09-4a16-b50d-64a6c6f9663d" targetNamespace="http://schemas.microsoft.com/office/2006/metadata/properties" ma:root="true" ma:fieldsID="3762779ce5e9722ab8cb55587d192161" ns3:_="">
    <xsd:import namespace="bf5a5ad8-db09-4a16-b50d-64a6c6f96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a5ad8-db09-4a16-b50d-64a6c6f96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98820-EC15-49FD-A8D8-DFACDEBB7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5a5ad8-db09-4a16-b50d-64a6c6f96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1E4A8C-AFCA-47E7-BBE9-E45B4840C1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B00E09-1636-4B51-B295-12D614E44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854</Words>
  <Characters>487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ša Ritan</dc:creator>
  <cp:lastModifiedBy>Laptop Two</cp:lastModifiedBy>
  <cp:revision>79</cp:revision>
  <cp:lastPrinted>2020-06-10T07:16:00Z</cp:lastPrinted>
  <dcterms:created xsi:type="dcterms:W3CDTF">2020-05-25T09:01:00Z</dcterms:created>
  <dcterms:modified xsi:type="dcterms:W3CDTF">2021-02-1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875E45F92AF1428E404BA261043442</vt:lpwstr>
  </property>
</Properties>
</file>